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6CC15" w14:textId="01DA3BFC" w:rsidR="00C655AD" w:rsidRPr="00D965A2" w:rsidRDefault="00546AEB" w:rsidP="00D965A2">
      <w:pPr>
        <w:spacing w:after="0"/>
        <w:ind w:left="-567" w:firstLine="425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External Service </w:t>
      </w:r>
      <w:r w:rsidR="00D965A2" w:rsidRPr="00D965A2">
        <w:rPr>
          <w:b/>
          <w:sz w:val="32"/>
          <w:szCs w:val="32"/>
          <w:lang w:val="en-US"/>
        </w:rPr>
        <w:t>Referral</w:t>
      </w:r>
      <w:r w:rsidR="00EA782D" w:rsidRPr="00D965A2">
        <w:rPr>
          <w:b/>
          <w:sz w:val="32"/>
          <w:szCs w:val="32"/>
          <w:lang w:val="en-US"/>
        </w:rPr>
        <w:t xml:space="preserve"> Form</w:t>
      </w:r>
    </w:p>
    <w:p w14:paraId="725BBF09" w14:textId="0EA5582F" w:rsidR="006D70AA" w:rsidRPr="00D965A2" w:rsidRDefault="003F09B3" w:rsidP="00D965A2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Financial Wellbeing  / </w:t>
      </w:r>
      <w:r w:rsidR="009063A1" w:rsidRPr="00D965A2">
        <w:rPr>
          <w:sz w:val="32"/>
          <w:szCs w:val="32"/>
        </w:rPr>
        <w:t xml:space="preserve">Financial </w:t>
      </w:r>
      <w:r w:rsidR="00D965A2">
        <w:rPr>
          <w:sz w:val="32"/>
          <w:szCs w:val="32"/>
        </w:rPr>
        <w:t>C</w:t>
      </w:r>
      <w:r w:rsidR="009063A1" w:rsidRPr="00D965A2">
        <w:rPr>
          <w:sz w:val="32"/>
          <w:szCs w:val="32"/>
        </w:rPr>
        <w:t>ounselling</w:t>
      </w:r>
    </w:p>
    <w:tbl>
      <w:tblPr>
        <w:tblW w:w="10348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702"/>
        <w:gridCol w:w="3260"/>
        <w:gridCol w:w="1559"/>
        <w:gridCol w:w="3827"/>
      </w:tblGrid>
      <w:tr w:rsidR="001F547A" w14:paraId="0231BC78" w14:textId="77777777" w:rsidTr="00815244">
        <w:tc>
          <w:tcPr>
            <w:tcW w:w="1702" w:type="dxa"/>
          </w:tcPr>
          <w:p w14:paraId="3432AC6D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8646" w:type="dxa"/>
            <w:gridSpan w:val="3"/>
          </w:tcPr>
          <w:p w14:paraId="170DA9A4" w14:textId="118BD20D" w:rsidR="001F547A" w:rsidRDefault="001F547A" w:rsidP="00FC7D0F">
            <w:pPr>
              <w:spacing w:before="120" w:after="120"/>
            </w:pPr>
          </w:p>
        </w:tc>
      </w:tr>
      <w:tr w:rsidR="001F547A" w14:paraId="79633B47" w14:textId="77777777" w:rsidTr="00815244">
        <w:tc>
          <w:tcPr>
            <w:tcW w:w="1702" w:type="dxa"/>
          </w:tcPr>
          <w:p w14:paraId="4917EA6F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8646" w:type="dxa"/>
            <w:gridSpan w:val="3"/>
          </w:tcPr>
          <w:p w14:paraId="35898FED" w14:textId="3C060721" w:rsidR="001F547A" w:rsidRDefault="001F547A" w:rsidP="00FC7D0F">
            <w:pPr>
              <w:spacing w:before="120" w:after="120"/>
            </w:pPr>
          </w:p>
        </w:tc>
      </w:tr>
      <w:tr w:rsidR="001F547A" w14:paraId="54FDF18C" w14:textId="77777777" w:rsidTr="00815244">
        <w:tc>
          <w:tcPr>
            <w:tcW w:w="1702" w:type="dxa"/>
          </w:tcPr>
          <w:p w14:paraId="6EE61E3B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Is this your real name?</w:t>
            </w:r>
          </w:p>
        </w:tc>
        <w:tc>
          <w:tcPr>
            <w:tcW w:w="3260" w:type="dxa"/>
          </w:tcPr>
          <w:p w14:paraId="0D22BEFD" w14:textId="77777777" w:rsidR="001F547A" w:rsidRPr="00215A5B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contextualSpacing/>
            </w:pPr>
            <w:r w:rsidRPr="00215A5B">
              <w:rPr>
                <w:rFonts w:ascii="Calibri" w:eastAsia="Calibri" w:hAnsi="Calibri" w:cs="Calibri"/>
                <w:color w:val="000000"/>
              </w:rPr>
              <w:t>Yes</w:t>
            </w:r>
          </w:p>
          <w:p w14:paraId="0905A5A3" w14:textId="77777777" w:rsidR="001F547A" w:rsidRPr="00215A5B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contextualSpacing/>
            </w:pPr>
            <w:r w:rsidRPr="00215A5B">
              <w:rPr>
                <w:rFonts w:ascii="Calibri" w:eastAsia="Calibri" w:hAnsi="Calibri" w:cs="Calibri"/>
                <w:color w:val="000000"/>
              </w:rPr>
              <w:t>No</w:t>
            </w:r>
          </w:p>
        </w:tc>
        <w:tc>
          <w:tcPr>
            <w:tcW w:w="1559" w:type="dxa"/>
          </w:tcPr>
          <w:p w14:paraId="38B01AC2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Gender:</w:t>
            </w:r>
          </w:p>
        </w:tc>
        <w:tc>
          <w:tcPr>
            <w:tcW w:w="3827" w:type="dxa"/>
          </w:tcPr>
          <w:p w14:paraId="56FF5553" w14:textId="77777777" w:rsidR="001F547A" w:rsidRPr="00215A5B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contextualSpacing/>
            </w:pPr>
            <w:r w:rsidRPr="00215A5B">
              <w:rPr>
                <w:rFonts w:ascii="Calibri" w:eastAsia="Calibri" w:hAnsi="Calibri" w:cs="Calibri"/>
                <w:color w:val="000000"/>
              </w:rPr>
              <w:t xml:space="preserve">Male </w:t>
            </w:r>
          </w:p>
          <w:p w14:paraId="1C792A9F" w14:textId="77777777" w:rsidR="001F547A" w:rsidRPr="00215A5B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</w:pPr>
            <w:r w:rsidRPr="00215A5B">
              <w:rPr>
                <w:rFonts w:ascii="Calibri" w:eastAsia="Calibri" w:hAnsi="Calibri" w:cs="Calibri"/>
                <w:color w:val="000000"/>
              </w:rPr>
              <w:t>Female</w:t>
            </w:r>
          </w:p>
          <w:p w14:paraId="6F64C497" w14:textId="77777777" w:rsidR="001F547A" w:rsidRPr="00215A5B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</w:pPr>
            <w:r w:rsidRPr="00215A5B">
              <w:rPr>
                <w:rFonts w:ascii="Calibri" w:eastAsia="Calibri" w:hAnsi="Calibri" w:cs="Calibri"/>
                <w:color w:val="000000"/>
              </w:rPr>
              <w:t>Intersex</w:t>
            </w:r>
          </w:p>
          <w:p w14:paraId="07D6C2DB" w14:textId="77777777" w:rsidR="001F547A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contextualSpacing/>
            </w:pPr>
            <w:r>
              <w:rPr>
                <w:rFonts w:ascii="Calibri" w:eastAsia="Calibri" w:hAnsi="Calibri" w:cs="Calibri"/>
                <w:color w:val="000000"/>
              </w:rPr>
              <w:t>Indeterminate</w:t>
            </w:r>
          </w:p>
        </w:tc>
      </w:tr>
      <w:tr w:rsidR="001F547A" w14:paraId="7C609C9E" w14:textId="77777777" w:rsidTr="00815244">
        <w:tc>
          <w:tcPr>
            <w:tcW w:w="1702" w:type="dxa"/>
          </w:tcPr>
          <w:p w14:paraId="2D286539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Date of Birth:</w:t>
            </w:r>
          </w:p>
        </w:tc>
        <w:tc>
          <w:tcPr>
            <w:tcW w:w="3260" w:type="dxa"/>
          </w:tcPr>
          <w:p w14:paraId="01BFFBA0" w14:textId="4E4C3EA0" w:rsidR="001F547A" w:rsidRDefault="001F547A" w:rsidP="00FC7D0F">
            <w:pPr>
              <w:spacing w:before="120" w:after="120"/>
            </w:pPr>
          </w:p>
        </w:tc>
        <w:tc>
          <w:tcPr>
            <w:tcW w:w="1559" w:type="dxa"/>
          </w:tcPr>
          <w:p w14:paraId="3D24DA47" w14:textId="05B6A3B3" w:rsidR="001F547A" w:rsidRPr="006D70AA" w:rsidRDefault="006D70AA" w:rsidP="00FC7D0F">
            <w:pPr>
              <w:spacing w:before="120" w:after="120"/>
              <w:rPr>
                <w:b/>
                <w:bCs/>
              </w:rPr>
            </w:pPr>
            <w:r w:rsidRPr="006D70AA">
              <w:rPr>
                <w:b/>
                <w:bCs/>
              </w:rPr>
              <w:t>Current or former ADF Member</w:t>
            </w:r>
          </w:p>
        </w:tc>
        <w:tc>
          <w:tcPr>
            <w:tcW w:w="3827" w:type="dxa"/>
          </w:tcPr>
          <w:p w14:paraId="2E35E13C" w14:textId="77777777" w:rsidR="001F547A" w:rsidRDefault="006D70AA" w:rsidP="006D70AA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</w:pPr>
            <w:r>
              <w:t>Yes</w:t>
            </w:r>
          </w:p>
          <w:p w14:paraId="4D02B82E" w14:textId="1B3B877D" w:rsidR="006D70AA" w:rsidRDefault="006D70AA" w:rsidP="006D70AA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</w:pPr>
            <w:r w:rsidRPr="00215A5B">
              <w:t>No</w:t>
            </w:r>
          </w:p>
        </w:tc>
      </w:tr>
      <w:tr w:rsidR="001F547A" w14:paraId="7DD45D3C" w14:textId="77777777" w:rsidTr="00815244">
        <w:tc>
          <w:tcPr>
            <w:tcW w:w="1702" w:type="dxa"/>
          </w:tcPr>
          <w:p w14:paraId="2165466C" w14:textId="17706A43" w:rsidR="001F547A" w:rsidRDefault="009105E9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Email</w:t>
            </w:r>
            <w:r w:rsidR="001F547A">
              <w:rPr>
                <w:b/>
              </w:rPr>
              <w:t>:</w:t>
            </w:r>
          </w:p>
        </w:tc>
        <w:tc>
          <w:tcPr>
            <w:tcW w:w="3260" w:type="dxa"/>
          </w:tcPr>
          <w:p w14:paraId="454B5BCD" w14:textId="5E0B5E75" w:rsidR="001F547A" w:rsidRDefault="001F547A" w:rsidP="00FC7D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720" w:hanging="720"/>
              <w:rPr>
                <w:color w:val="000000"/>
              </w:rPr>
            </w:pPr>
          </w:p>
        </w:tc>
        <w:tc>
          <w:tcPr>
            <w:tcW w:w="1559" w:type="dxa"/>
          </w:tcPr>
          <w:p w14:paraId="770D94A5" w14:textId="6428087D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Mobile:</w:t>
            </w:r>
          </w:p>
        </w:tc>
        <w:tc>
          <w:tcPr>
            <w:tcW w:w="3827" w:type="dxa"/>
          </w:tcPr>
          <w:p w14:paraId="5F0C8197" w14:textId="7533A2A4" w:rsidR="001F547A" w:rsidRDefault="001F547A" w:rsidP="00FC7D0F">
            <w:pPr>
              <w:spacing w:before="120" w:after="120"/>
            </w:pPr>
          </w:p>
        </w:tc>
      </w:tr>
      <w:tr w:rsidR="001F547A" w14:paraId="05E333E0" w14:textId="77777777" w:rsidTr="00815244">
        <w:tc>
          <w:tcPr>
            <w:tcW w:w="1702" w:type="dxa"/>
            <w:vMerge w:val="restart"/>
          </w:tcPr>
          <w:p w14:paraId="5709CFC4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Current Address:</w:t>
            </w:r>
          </w:p>
        </w:tc>
        <w:tc>
          <w:tcPr>
            <w:tcW w:w="3260" w:type="dxa"/>
            <w:vMerge w:val="restart"/>
          </w:tcPr>
          <w:p w14:paraId="2E746D8B" w14:textId="58F35C3F" w:rsidR="00555FF1" w:rsidRDefault="00555FF1" w:rsidP="00546AEB">
            <w:pPr>
              <w:spacing w:before="120" w:after="120"/>
            </w:pPr>
          </w:p>
        </w:tc>
        <w:tc>
          <w:tcPr>
            <w:tcW w:w="1559" w:type="dxa"/>
          </w:tcPr>
          <w:p w14:paraId="439B3115" w14:textId="77777777" w:rsidR="001F547A" w:rsidRDefault="001F547A" w:rsidP="00FC7D0F">
            <w:pPr>
              <w:spacing w:before="120" w:after="120"/>
            </w:pPr>
            <w:r>
              <w:rPr>
                <w:b/>
              </w:rPr>
              <w:t>Town/Suburb:</w:t>
            </w:r>
          </w:p>
        </w:tc>
        <w:tc>
          <w:tcPr>
            <w:tcW w:w="3827" w:type="dxa"/>
          </w:tcPr>
          <w:p w14:paraId="33B6C653" w14:textId="68E07C5C" w:rsidR="001F547A" w:rsidRDefault="001F547A" w:rsidP="00FC7D0F">
            <w:pPr>
              <w:spacing w:before="120" w:after="120"/>
            </w:pPr>
          </w:p>
        </w:tc>
      </w:tr>
      <w:tr w:rsidR="001F547A" w14:paraId="090DC715" w14:textId="77777777" w:rsidTr="00815244">
        <w:tc>
          <w:tcPr>
            <w:tcW w:w="1702" w:type="dxa"/>
            <w:vMerge/>
          </w:tcPr>
          <w:p w14:paraId="7849C40E" w14:textId="77777777" w:rsidR="001F547A" w:rsidRDefault="001F547A" w:rsidP="00FC7D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260" w:type="dxa"/>
            <w:vMerge/>
          </w:tcPr>
          <w:p w14:paraId="40F34951" w14:textId="77777777" w:rsidR="001F547A" w:rsidRDefault="001F547A" w:rsidP="00FC7D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559" w:type="dxa"/>
          </w:tcPr>
          <w:p w14:paraId="5050888F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Postcode:</w:t>
            </w:r>
          </w:p>
        </w:tc>
        <w:tc>
          <w:tcPr>
            <w:tcW w:w="3827" w:type="dxa"/>
          </w:tcPr>
          <w:p w14:paraId="3C93B183" w14:textId="070FBAF4" w:rsidR="001F547A" w:rsidRDefault="001F547A" w:rsidP="00FC7D0F">
            <w:pPr>
              <w:spacing w:before="120" w:after="120"/>
            </w:pPr>
          </w:p>
        </w:tc>
      </w:tr>
      <w:tr w:rsidR="001F547A" w14:paraId="6601C869" w14:textId="77777777" w:rsidTr="00815244">
        <w:tc>
          <w:tcPr>
            <w:tcW w:w="1702" w:type="dxa"/>
          </w:tcPr>
          <w:p w14:paraId="709B37F5" w14:textId="77777777" w:rsidR="001F547A" w:rsidRDefault="001F547A" w:rsidP="00FC7D0F">
            <w:pPr>
              <w:rPr>
                <w:b/>
              </w:rPr>
            </w:pPr>
            <w:r>
              <w:rPr>
                <w:b/>
              </w:rPr>
              <w:t>I am:</w:t>
            </w:r>
          </w:p>
        </w:tc>
        <w:tc>
          <w:tcPr>
            <w:tcW w:w="3260" w:type="dxa"/>
          </w:tcPr>
          <w:p w14:paraId="0DBEAF36" w14:textId="77777777" w:rsidR="001F547A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14" w:hanging="357"/>
              <w:contextualSpacing/>
            </w:pPr>
            <w:r>
              <w:rPr>
                <w:rFonts w:ascii="Calibri" w:eastAsia="Calibri" w:hAnsi="Calibri" w:cs="Calibri"/>
                <w:color w:val="000000"/>
              </w:rPr>
              <w:t>Aboriginal</w:t>
            </w:r>
          </w:p>
          <w:p w14:paraId="30116FAA" w14:textId="77777777" w:rsidR="001F547A" w:rsidRPr="00546AEB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contextualSpacing/>
            </w:pPr>
            <w:r>
              <w:rPr>
                <w:rFonts w:ascii="Calibri" w:eastAsia="Calibri" w:hAnsi="Calibri" w:cs="Calibri"/>
                <w:color w:val="000000"/>
              </w:rPr>
              <w:t>Torres Strait Islander</w:t>
            </w:r>
          </w:p>
          <w:p w14:paraId="6754722C" w14:textId="0314D7A6" w:rsidR="00546AEB" w:rsidRDefault="00546AEB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contextualSpacing/>
            </w:pPr>
            <w:r w:rsidRPr="00215A5B">
              <w:rPr>
                <w:rFonts w:ascii="Calibri" w:eastAsia="Calibri" w:hAnsi="Calibri" w:cs="Calibri"/>
                <w:color w:val="000000"/>
              </w:rPr>
              <w:t>Other</w:t>
            </w:r>
          </w:p>
        </w:tc>
        <w:tc>
          <w:tcPr>
            <w:tcW w:w="5386" w:type="dxa"/>
            <w:gridSpan w:val="2"/>
          </w:tcPr>
          <w:p w14:paraId="2DACEDBC" w14:textId="77777777" w:rsidR="001F547A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ind w:left="714" w:hanging="357"/>
              <w:contextualSpacing/>
            </w:pPr>
            <w:r>
              <w:rPr>
                <w:rFonts w:ascii="Calibri" w:eastAsia="Calibri" w:hAnsi="Calibri" w:cs="Calibri"/>
                <w:color w:val="000000"/>
              </w:rPr>
              <w:t>Aboriginal and Torres Strait Islander</w:t>
            </w:r>
          </w:p>
          <w:p w14:paraId="720ADFE9" w14:textId="77777777" w:rsidR="001F547A" w:rsidRPr="00E320B1" w:rsidRDefault="00E320B1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714" w:hanging="357"/>
              <w:contextualSpacing/>
            </w:pPr>
            <w:r>
              <w:rPr>
                <w:rFonts w:ascii="Calibri" w:eastAsia="Calibri" w:hAnsi="Calibri" w:cs="Calibri"/>
                <w:color w:val="000000"/>
              </w:rPr>
              <w:t>ASSI</w:t>
            </w:r>
          </w:p>
          <w:p w14:paraId="5E29006A" w14:textId="5F41A3B9" w:rsidR="00E320B1" w:rsidRDefault="00E320B1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714" w:hanging="357"/>
              <w:contextualSpacing/>
            </w:pPr>
            <w:r>
              <w:rPr>
                <w:rFonts w:ascii="Calibri" w:eastAsia="Calibri" w:hAnsi="Calibri" w:cs="Calibri"/>
                <w:color w:val="000000"/>
              </w:rPr>
              <w:t>CALD</w:t>
            </w:r>
          </w:p>
        </w:tc>
      </w:tr>
      <w:tr w:rsidR="001F547A" w14:paraId="15A3971F" w14:textId="77777777" w:rsidTr="00815244">
        <w:tc>
          <w:tcPr>
            <w:tcW w:w="1702" w:type="dxa"/>
          </w:tcPr>
          <w:p w14:paraId="6D723F2E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Country of Birth:</w:t>
            </w:r>
          </w:p>
        </w:tc>
        <w:tc>
          <w:tcPr>
            <w:tcW w:w="3260" w:type="dxa"/>
          </w:tcPr>
          <w:p w14:paraId="52EEBC26" w14:textId="3AF6D400" w:rsidR="001F547A" w:rsidRDefault="001F547A" w:rsidP="00FC7D0F">
            <w:pPr>
              <w:spacing w:before="120" w:after="120"/>
            </w:pPr>
          </w:p>
        </w:tc>
        <w:tc>
          <w:tcPr>
            <w:tcW w:w="1559" w:type="dxa"/>
          </w:tcPr>
          <w:p w14:paraId="2BB4E223" w14:textId="77777777" w:rsidR="001F547A" w:rsidRDefault="001F547A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Language spoken at home:</w:t>
            </w:r>
          </w:p>
        </w:tc>
        <w:tc>
          <w:tcPr>
            <w:tcW w:w="3827" w:type="dxa"/>
          </w:tcPr>
          <w:p w14:paraId="55541482" w14:textId="5F1F8BAF" w:rsidR="001F547A" w:rsidRDefault="001F547A" w:rsidP="00FC7D0F">
            <w:pPr>
              <w:spacing w:before="120" w:after="120"/>
            </w:pPr>
          </w:p>
        </w:tc>
      </w:tr>
      <w:tr w:rsidR="0051155D" w14:paraId="3E3C6C03" w14:textId="77777777" w:rsidTr="00815244">
        <w:tc>
          <w:tcPr>
            <w:tcW w:w="1702" w:type="dxa"/>
          </w:tcPr>
          <w:p w14:paraId="5C195129" w14:textId="77777777" w:rsidR="0051155D" w:rsidRDefault="0051155D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Migration VISA</w:t>
            </w:r>
          </w:p>
          <w:p w14:paraId="3AF58D00" w14:textId="120F1B69" w:rsidR="0051155D" w:rsidRDefault="0051155D" w:rsidP="00FC7D0F">
            <w:pPr>
              <w:spacing w:before="120" w:after="120"/>
              <w:rPr>
                <w:b/>
              </w:rPr>
            </w:pPr>
            <w:r>
              <w:t>Year &amp; month arrived</w:t>
            </w:r>
          </w:p>
        </w:tc>
        <w:tc>
          <w:tcPr>
            <w:tcW w:w="3260" w:type="dxa"/>
          </w:tcPr>
          <w:p w14:paraId="0F421084" w14:textId="77777777" w:rsidR="0051155D" w:rsidRDefault="0051155D" w:rsidP="00FC7D0F">
            <w:pPr>
              <w:spacing w:before="120" w:after="120"/>
            </w:pPr>
          </w:p>
          <w:p w14:paraId="792F16A8" w14:textId="53B325AF" w:rsidR="0051155D" w:rsidRDefault="0051155D" w:rsidP="00FC7D0F">
            <w:pPr>
              <w:spacing w:before="120" w:after="120"/>
            </w:pPr>
          </w:p>
        </w:tc>
        <w:tc>
          <w:tcPr>
            <w:tcW w:w="1559" w:type="dxa"/>
          </w:tcPr>
          <w:p w14:paraId="1E852D2F" w14:textId="7CC66235" w:rsidR="0051155D" w:rsidRDefault="00815244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Employment status</w:t>
            </w:r>
          </w:p>
        </w:tc>
        <w:tc>
          <w:tcPr>
            <w:tcW w:w="3827" w:type="dxa"/>
          </w:tcPr>
          <w:p w14:paraId="5A22B802" w14:textId="77777777" w:rsidR="0051155D" w:rsidRDefault="00815244" w:rsidP="00815244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>
              <w:t>Parenting</w:t>
            </w:r>
          </w:p>
          <w:p w14:paraId="2DE3CD1D" w14:textId="77777777" w:rsidR="00815244" w:rsidRDefault="00815244" w:rsidP="00815244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>
              <w:t>Caring</w:t>
            </w:r>
          </w:p>
          <w:p w14:paraId="48592D30" w14:textId="77777777" w:rsidR="00815244" w:rsidRDefault="00815244" w:rsidP="00815244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>
              <w:t>Study  F/time  P/time</w:t>
            </w:r>
          </w:p>
          <w:p w14:paraId="72190E52" w14:textId="77777777" w:rsidR="00815244" w:rsidRDefault="00815244" w:rsidP="00815244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>
              <w:t>Unemployed</w:t>
            </w:r>
          </w:p>
          <w:p w14:paraId="36026596" w14:textId="77777777" w:rsidR="00815244" w:rsidRPr="00215A5B" w:rsidRDefault="00815244" w:rsidP="00815244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 w:rsidRPr="00215A5B">
              <w:t>Not working &amp; not looking for work</w:t>
            </w:r>
          </w:p>
          <w:p w14:paraId="76232B2E" w14:textId="1DDE37EC" w:rsidR="00815244" w:rsidRDefault="00815244" w:rsidP="00815244">
            <w:pPr>
              <w:pStyle w:val="ListParagraph"/>
              <w:numPr>
                <w:ilvl w:val="0"/>
                <w:numId w:val="7"/>
              </w:numPr>
              <w:spacing w:before="120" w:after="120"/>
            </w:pPr>
            <w:r>
              <w:t>Paid work F/time P/time</w:t>
            </w:r>
          </w:p>
        </w:tc>
      </w:tr>
      <w:tr w:rsidR="001F547A" w14:paraId="23711AAC" w14:textId="77777777" w:rsidTr="00815244">
        <w:tc>
          <w:tcPr>
            <w:tcW w:w="1702" w:type="dxa"/>
          </w:tcPr>
          <w:p w14:paraId="3FE93636" w14:textId="77777777" w:rsidR="001F547A" w:rsidRDefault="001F547A" w:rsidP="00FC7D0F">
            <w:pPr>
              <w:spacing w:before="120" w:after="120"/>
            </w:pPr>
            <w:r>
              <w:rPr>
                <w:b/>
              </w:rPr>
              <w:t>Interpreter needed?</w:t>
            </w:r>
          </w:p>
        </w:tc>
        <w:tc>
          <w:tcPr>
            <w:tcW w:w="3260" w:type="dxa"/>
          </w:tcPr>
          <w:p w14:paraId="70D18710" w14:textId="77777777" w:rsidR="001F547A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contextualSpacing/>
            </w:pPr>
            <w:r>
              <w:rPr>
                <w:rFonts w:ascii="Calibri" w:eastAsia="Calibri" w:hAnsi="Calibri" w:cs="Calibri"/>
                <w:color w:val="000000"/>
              </w:rPr>
              <w:t>Yes</w:t>
            </w:r>
          </w:p>
          <w:p w14:paraId="31375BA9" w14:textId="77777777" w:rsidR="001F547A" w:rsidRDefault="001F547A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contextualSpacing/>
            </w:pPr>
            <w:r w:rsidRPr="00215A5B">
              <w:rPr>
                <w:rFonts w:ascii="Calibri" w:eastAsia="Calibri" w:hAnsi="Calibri" w:cs="Calibri"/>
                <w:color w:val="000000"/>
              </w:rPr>
              <w:t>No</w:t>
            </w:r>
          </w:p>
        </w:tc>
        <w:tc>
          <w:tcPr>
            <w:tcW w:w="1559" w:type="dxa"/>
          </w:tcPr>
          <w:p w14:paraId="33C43D22" w14:textId="669241B4" w:rsidR="001F547A" w:rsidRDefault="00450C0B" w:rsidP="00FC7D0F">
            <w:pPr>
              <w:spacing w:before="120" w:after="120"/>
              <w:rPr>
                <w:b/>
              </w:rPr>
            </w:pPr>
            <w:r>
              <w:rPr>
                <w:b/>
              </w:rPr>
              <w:t>Household type</w:t>
            </w:r>
          </w:p>
        </w:tc>
        <w:tc>
          <w:tcPr>
            <w:tcW w:w="3827" w:type="dxa"/>
          </w:tcPr>
          <w:p w14:paraId="44908C3E" w14:textId="77777777" w:rsidR="001F547A" w:rsidRPr="00215A5B" w:rsidRDefault="00450C0B" w:rsidP="00450C0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Rental</w:t>
            </w:r>
          </w:p>
          <w:p w14:paraId="69B7104F" w14:textId="77777777" w:rsidR="00450C0B" w:rsidRPr="00215A5B" w:rsidRDefault="00450C0B" w:rsidP="00450C0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Mortgage</w:t>
            </w:r>
          </w:p>
          <w:p w14:paraId="39278C05" w14:textId="77777777" w:rsidR="00450C0B" w:rsidRPr="00215A5B" w:rsidRDefault="00450C0B" w:rsidP="00450C0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Dept of housing</w:t>
            </w:r>
          </w:p>
          <w:p w14:paraId="4EF73759" w14:textId="77777777" w:rsidR="00450C0B" w:rsidRPr="00215A5B" w:rsidRDefault="00450C0B" w:rsidP="00450C0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Caravan</w:t>
            </w:r>
          </w:p>
          <w:p w14:paraId="7CE07B72" w14:textId="27DBBE81" w:rsidR="00450C0B" w:rsidRPr="00215A5B" w:rsidRDefault="00450C0B" w:rsidP="00450C0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 xml:space="preserve">Living </w:t>
            </w:r>
            <w:r w:rsidR="00546AEB" w:rsidRPr="00215A5B">
              <w:rPr>
                <w:sz w:val="24"/>
                <w:szCs w:val="24"/>
                <w:lang w:val="en-US"/>
              </w:rPr>
              <w:t>in Retirement Village</w:t>
            </w:r>
          </w:p>
          <w:p w14:paraId="7629FCAC" w14:textId="77777777" w:rsidR="00450C0B" w:rsidRPr="00215A5B" w:rsidRDefault="00450C0B" w:rsidP="00450C0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Living with friends</w:t>
            </w:r>
          </w:p>
          <w:p w14:paraId="0A6A19EC" w14:textId="43CF5B01" w:rsidR="00450C0B" w:rsidRPr="00215A5B" w:rsidRDefault="00450C0B" w:rsidP="00450C0B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Homeless</w:t>
            </w:r>
          </w:p>
        </w:tc>
      </w:tr>
      <w:tr w:rsidR="00E20314" w14:paraId="73E40883" w14:textId="77777777" w:rsidTr="00815244">
        <w:tc>
          <w:tcPr>
            <w:tcW w:w="1702" w:type="dxa"/>
          </w:tcPr>
          <w:p w14:paraId="7C705EF0" w14:textId="77777777" w:rsidR="00E20314" w:rsidRPr="00215A5B" w:rsidRDefault="00450C0B" w:rsidP="00FC7D0F">
            <w:pPr>
              <w:spacing w:before="120" w:after="120"/>
              <w:rPr>
                <w:b/>
              </w:rPr>
            </w:pPr>
            <w:r w:rsidRPr="00215A5B">
              <w:rPr>
                <w:b/>
              </w:rPr>
              <w:t xml:space="preserve">Living </w:t>
            </w:r>
          </w:p>
          <w:p w14:paraId="59DC0B91" w14:textId="049A8268" w:rsidR="00450C0B" w:rsidRPr="00215A5B" w:rsidRDefault="00450C0B" w:rsidP="00FC7D0F">
            <w:pPr>
              <w:spacing w:before="120" w:after="120"/>
              <w:rPr>
                <w:b/>
              </w:rPr>
            </w:pPr>
            <w:r w:rsidRPr="00215A5B">
              <w:rPr>
                <w:b/>
              </w:rPr>
              <w:t xml:space="preserve">Arrangements </w:t>
            </w:r>
          </w:p>
        </w:tc>
        <w:tc>
          <w:tcPr>
            <w:tcW w:w="3260" w:type="dxa"/>
          </w:tcPr>
          <w:p w14:paraId="24F820C5" w14:textId="77777777" w:rsidR="00E20314" w:rsidRPr="00215A5B" w:rsidRDefault="00450C0B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contextualSpacing/>
              <w:rPr>
                <w:rFonts w:ascii="Calibri" w:eastAsia="Calibri" w:hAnsi="Calibri" w:cs="Calibri"/>
                <w:color w:val="000000"/>
              </w:rPr>
            </w:pPr>
            <w:r w:rsidRPr="00215A5B">
              <w:rPr>
                <w:sz w:val="24"/>
                <w:szCs w:val="24"/>
                <w:lang w:val="en-US"/>
              </w:rPr>
              <w:t xml:space="preserve">Single with Children  </w:t>
            </w:r>
          </w:p>
          <w:p w14:paraId="2428EA22" w14:textId="77777777" w:rsidR="00450C0B" w:rsidRPr="00215A5B" w:rsidRDefault="00450C0B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contextualSpacing/>
              <w:rPr>
                <w:rFonts w:ascii="Calibri" w:eastAsia="Calibri" w:hAnsi="Calibri" w:cs="Calibri"/>
                <w:color w:val="000000"/>
              </w:rPr>
            </w:pPr>
            <w:r w:rsidRPr="00215A5B">
              <w:rPr>
                <w:sz w:val="24"/>
                <w:szCs w:val="24"/>
                <w:lang w:val="en-US"/>
              </w:rPr>
              <w:t xml:space="preserve">Single without Children </w:t>
            </w:r>
          </w:p>
          <w:p w14:paraId="0AC54145" w14:textId="77777777" w:rsidR="00450C0B" w:rsidRPr="00215A5B" w:rsidRDefault="00450C0B" w:rsidP="001F54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contextualSpacing/>
              <w:rPr>
                <w:rFonts w:ascii="Calibri" w:eastAsia="Calibri" w:hAnsi="Calibri" w:cs="Calibri"/>
                <w:color w:val="000000"/>
              </w:rPr>
            </w:pPr>
            <w:r w:rsidRPr="00215A5B">
              <w:rPr>
                <w:sz w:val="24"/>
                <w:szCs w:val="24"/>
                <w:lang w:val="en-US"/>
              </w:rPr>
              <w:t>Couple</w:t>
            </w:r>
          </w:p>
          <w:p w14:paraId="69B491CA" w14:textId="2CD15DB3" w:rsidR="00450C0B" w:rsidRPr="00215A5B" w:rsidRDefault="00450C0B" w:rsidP="00450C0B">
            <w:pPr>
              <w:pStyle w:val="ListParagraph"/>
              <w:numPr>
                <w:ilvl w:val="0"/>
                <w:numId w:val="1"/>
              </w:numPr>
              <w:spacing w:after="0" w:line="480" w:lineRule="auto"/>
              <w:rPr>
                <w:sz w:val="24"/>
                <w:szCs w:val="24"/>
                <w:lang w:val="en-US"/>
              </w:rPr>
            </w:pPr>
            <w:r w:rsidRPr="00215A5B">
              <w:rPr>
                <w:sz w:val="24"/>
                <w:szCs w:val="24"/>
                <w:lang w:val="en-US"/>
              </w:rPr>
              <w:t>Couple with Children</w:t>
            </w:r>
          </w:p>
        </w:tc>
        <w:tc>
          <w:tcPr>
            <w:tcW w:w="1559" w:type="dxa"/>
          </w:tcPr>
          <w:p w14:paraId="4F49E399" w14:textId="03E2638F" w:rsidR="00E20314" w:rsidRPr="00215A5B" w:rsidRDefault="00450C0B" w:rsidP="00FC7D0F">
            <w:pPr>
              <w:spacing w:before="120" w:after="120"/>
              <w:rPr>
                <w:b/>
                <w:bCs/>
              </w:rPr>
            </w:pPr>
            <w:r w:rsidRPr="00215A5B">
              <w:rPr>
                <w:b/>
              </w:rPr>
              <w:t>Do you identify as having one or more of the following impairments</w:t>
            </w:r>
          </w:p>
        </w:tc>
        <w:tc>
          <w:tcPr>
            <w:tcW w:w="3827" w:type="dxa"/>
          </w:tcPr>
          <w:p w14:paraId="3E8301C7" w14:textId="77777777" w:rsidR="00E20314" w:rsidRPr="00215A5B" w:rsidRDefault="00450C0B" w:rsidP="00450C0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Learning</w:t>
            </w:r>
          </w:p>
          <w:p w14:paraId="152B71D7" w14:textId="77777777" w:rsidR="00450C0B" w:rsidRPr="00215A5B" w:rsidRDefault="00450C0B" w:rsidP="00450C0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 xml:space="preserve">mental health   </w:t>
            </w:r>
          </w:p>
          <w:p w14:paraId="13F5514C" w14:textId="77777777" w:rsidR="00450C0B" w:rsidRPr="00215A5B" w:rsidRDefault="00450C0B" w:rsidP="00450C0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physical</w:t>
            </w:r>
          </w:p>
          <w:p w14:paraId="08445F36" w14:textId="77777777" w:rsidR="00450C0B" w:rsidRPr="00215A5B" w:rsidRDefault="00450C0B" w:rsidP="00450C0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 xml:space="preserve">Speech  </w:t>
            </w:r>
          </w:p>
          <w:p w14:paraId="7D5F17F9" w14:textId="77777777" w:rsidR="00450C0B" w:rsidRPr="00215A5B" w:rsidRDefault="00450C0B" w:rsidP="00450C0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 xml:space="preserve">Not stated   </w:t>
            </w:r>
          </w:p>
          <w:p w14:paraId="60AD5007" w14:textId="5E542A66" w:rsidR="00450C0B" w:rsidRPr="00215A5B" w:rsidRDefault="00450C0B" w:rsidP="00450C0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b/>
              </w:rPr>
            </w:pPr>
            <w:r w:rsidRPr="00215A5B">
              <w:rPr>
                <w:sz w:val="24"/>
                <w:szCs w:val="24"/>
                <w:lang w:val="en-US"/>
              </w:rPr>
              <w:t>None</w:t>
            </w:r>
          </w:p>
        </w:tc>
      </w:tr>
    </w:tbl>
    <w:p w14:paraId="3C9D5623" w14:textId="77777777" w:rsidR="00E609B2" w:rsidRDefault="00E609B2" w:rsidP="00E609B2">
      <w:pPr>
        <w:rPr>
          <w:b/>
          <w:bCs/>
          <w:lang w:val="en-US"/>
        </w:rPr>
      </w:pPr>
    </w:p>
    <w:p w14:paraId="1E082185" w14:textId="34636338" w:rsidR="00E609B2" w:rsidRDefault="00D965A2" w:rsidP="00E609B2">
      <w:pPr>
        <w:rPr>
          <w:b/>
          <w:bCs/>
          <w:lang w:val="en-US"/>
        </w:rPr>
      </w:pPr>
      <w:r>
        <w:rPr>
          <w:b/>
          <w:bCs/>
          <w:lang w:val="en-US"/>
        </w:rPr>
        <w:t>R</w:t>
      </w:r>
      <w:r w:rsidR="00E609B2" w:rsidRPr="00E50B9D">
        <w:rPr>
          <w:b/>
          <w:bCs/>
          <w:lang w:val="en-US"/>
        </w:rPr>
        <w:t xml:space="preserve">eferred </w:t>
      </w:r>
      <w:r w:rsidR="00546AEB">
        <w:rPr>
          <w:b/>
          <w:bCs/>
          <w:lang w:val="en-US"/>
        </w:rPr>
        <w:t>to</w:t>
      </w:r>
      <w:r w:rsidR="00E609B2" w:rsidRPr="00E50B9D">
        <w:rPr>
          <w:b/>
          <w:bCs/>
          <w:lang w:val="en-US"/>
        </w:rPr>
        <w:t xml:space="preserve"> who</w:t>
      </w:r>
      <w:r w:rsidR="00C655AD">
        <w:rPr>
          <w:b/>
          <w:bCs/>
          <w:lang w:val="en-US"/>
        </w:rPr>
        <w:t>m</w:t>
      </w:r>
      <w:r w:rsidR="00E609B2" w:rsidRPr="00E50B9D">
        <w:rPr>
          <w:b/>
          <w:bCs/>
          <w:lang w:val="en-US"/>
        </w:rPr>
        <w:t xml:space="preserve">? </w:t>
      </w:r>
      <w:r w:rsidR="00E609B2" w:rsidRPr="00E50B9D">
        <w:rPr>
          <w:b/>
          <w:bCs/>
          <w:lang w:val="en-US"/>
        </w:rPr>
        <w:tab/>
      </w:r>
    </w:p>
    <w:p w14:paraId="7EBBC593" w14:textId="6CB35832" w:rsidR="00E609B2" w:rsidRPr="00E50B9D" w:rsidRDefault="00E609B2" w:rsidP="00E609B2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E50B9D">
        <w:rPr>
          <w:lang w:val="en-US"/>
        </w:rPr>
        <w:t>Organi</w:t>
      </w:r>
      <w:r w:rsidR="003F09B3">
        <w:rPr>
          <w:lang w:val="en-US"/>
        </w:rPr>
        <w:t>s</w:t>
      </w:r>
      <w:r w:rsidRPr="00E50B9D">
        <w:rPr>
          <w:lang w:val="en-US"/>
        </w:rPr>
        <w:t xml:space="preserve">ation: </w:t>
      </w:r>
      <w:r w:rsidR="00546AEB" w:rsidRPr="00314530">
        <w:rPr>
          <w:u w:val="single"/>
          <w:lang w:val="en-US"/>
        </w:rPr>
        <w:t xml:space="preserve">______ </w:t>
      </w:r>
      <w:r w:rsidR="00215A5B">
        <w:rPr>
          <w:u w:val="single"/>
          <w:lang w:val="en-US"/>
        </w:rPr>
        <w:t>_________________________________________</w:t>
      </w:r>
    </w:p>
    <w:p w14:paraId="38FAB3B3" w14:textId="04978EA5" w:rsidR="00E609B2" w:rsidRPr="00E50B9D" w:rsidRDefault="00E609B2" w:rsidP="00E609B2">
      <w:pPr>
        <w:rPr>
          <w:lang w:val="en-US"/>
        </w:rPr>
      </w:pPr>
    </w:p>
    <w:p w14:paraId="165C1087" w14:textId="3011ED03" w:rsidR="00A671F3" w:rsidRPr="00A671F3" w:rsidRDefault="00A671F3" w:rsidP="00A671F3">
      <w:pPr>
        <w:rPr>
          <w:sz w:val="24"/>
          <w:szCs w:val="24"/>
        </w:rPr>
      </w:pPr>
      <w:r w:rsidRPr="00A671F3">
        <w:rPr>
          <w:b/>
          <w:bCs/>
        </w:rPr>
        <w:t>Partners /</w:t>
      </w:r>
      <w:r w:rsidR="00744BBA">
        <w:rPr>
          <w:b/>
          <w:bCs/>
        </w:rPr>
        <w:t>S</w:t>
      </w:r>
      <w:r w:rsidRPr="00A671F3">
        <w:rPr>
          <w:b/>
          <w:bCs/>
        </w:rPr>
        <w:t xml:space="preserve">upport person </w:t>
      </w:r>
    </w:p>
    <w:tbl>
      <w:tblPr>
        <w:tblW w:w="9356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694"/>
        <w:gridCol w:w="6662"/>
      </w:tblGrid>
      <w:tr w:rsidR="00546AEB" w14:paraId="0392A41F" w14:textId="77777777" w:rsidTr="00546AEB">
        <w:tc>
          <w:tcPr>
            <w:tcW w:w="2694" w:type="dxa"/>
          </w:tcPr>
          <w:p w14:paraId="3FEF3394" w14:textId="77777777" w:rsidR="00546AEB" w:rsidRDefault="00546AEB" w:rsidP="00546AEB">
            <w:pPr>
              <w:spacing w:before="120" w:after="120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6662" w:type="dxa"/>
          </w:tcPr>
          <w:p w14:paraId="569A96A9" w14:textId="374B5FBD" w:rsidR="00546AEB" w:rsidRDefault="00546AEB" w:rsidP="00546AEB">
            <w:pPr>
              <w:spacing w:before="120" w:after="120"/>
            </w:pPr>
          </w:p>
        </w:tc>
      </w:tr>
      <w:tr w:rsidR="00546AEB" w14:paraId="485D6455" w14:textId="77777777" w:rsidTr="00546AEB">
        <w:tc>
          <w:tcPr>
            <w:tcW w:w="2694" w:type="dxa"/>
          </w:tcPr>
          <w:p w14:paraId="4B923BB8" w14:textId="542272C9" w:rsidR="00546AEB" w:rsidRPr="00546AEB" w:rsidRDefault="00546AEB" w:rsidP="00546AEB">
            <w:pPr>
              <w:spacing w:before="120" w:after="120"/>
              <w:rPr>
                <w:b/>
                <w:bCs/>
              </w:rPr>
            </w:pPr>
            <w:r w:rsidRPr="00546AEB">
              <w:rPr>
                <w:b/>
                <w:bCs/>
              </w:rPr>
              <w:t>Contact Details:</w:t>
            </w:r>
          </w:p>
        </w:tc>
        <w:tc>
          <w:tcPr>
            <w:tcW w:w="6662" w:type="dxa"/>
          </w:tcPr>
          <w:p w14:paraId="4409D5D7" w14:textId="61A4ACF3" w:rsidR="00546AEB" w:rsidRDefault="00546AEB" w:rsidP="00546AEB">
            <w:pPr>
              <w:spacing w:before="120" w:after="120"/>
            </w:pPr>
          </w:p>
        </w:tc>
      </w:tr>
    </w:tbl>
    <w:p w14:paraId="1E74B886" w14:textId="66450846" w:rsidR="00A671F3" w:rsidRDefault="00A671F3" w:rsidP="00E320B1">
      <w:pPr>
        <w:rPr>
          <w:sz w:val="24"/>
          <w:szCs w:val="24"/>
        </w:rPr>
      </w:pPr>
    </w:p>
    <w:p w14:paraId="015B41BF" w14:textId="5EB2AA91" w:rsidR="00BF3CE0" w:rsidRPr="006D70AA" w:rsidRDefault="00BF3CE0" w:rsidP="00E320B1">
      <w:pPr>
        <w:rPr>
          <w:b/>
          <w:bCs/>
        </w:rPr>
      </w:pPr>
      <w:r w:rsidRPr="006D70AA">
        <w:rPr>
          <w:b/>
          <w:bCs/>
        </w:rPr>
        <w:t>Children/Dependent Details</w:t>
      </w:r>
    </w:p>
    <w:tbl>
      <w:tblPr>
        <w:tblStyle w:val="TableGrid"/>
        <w:tblW w:w="9640" w:type="dxa"/>
        <w:tblInd w:w="-5" w:type="dxa"/>
        <w:tblLook w:val="04A0" w:firstRow="1" w:lastRow="0" w:firstColumn="1" w:lastColumn="0" w:noHBand="0" w:noVBand="1"/>
      </w:tblPr>
      <w:tblGrid>
        <w:gridCol w:w="5387"/>
        <w:gridCol w:w="2410"/>
        <w:gridCol w:w="1843"/>
      </w:tblGrid>
      <w:tr w:rsidR="00BF3CE0" w14:paraId="2AC74979" w14:textId="77777777" w:rsidTr="00815244">
        <w:tc>
          <w:tcPr>
            <w:tcW w:w="5387" w:type="dxa"/>
          </w:tcPr>
          <w:p w14:paraId="121392EC" w14:textId="3EBF1573" w:rsidR="00BF3CE0" w:rsidRPr="00BF3CE0" w:rsidRDefault="00BF3CE0" w:rsidP="00BF3CE0">
            <w:pPr>
              <w:jc w:val="center"/>
              <w:rPr>
                <w:b/>
                <w:bCs/>
              </w:rPr>
            </w:pPr>
            <w:r w:rsidRPr="00BF3CE0">
              <w:rPr>
                <w:b/>
                <w:bCs/>
              </w:rPr>
              <w:t>Child’s Name</w:t>
            </w:r>
          </w:p>
        </w:tc>
        <w:tc>
          <w:tcPr>
            <w:tcW w:w="2410" w:type="dxa"/>
          </w:tcPr>
          <w:p w14:paraId="13F810CC" w14:textId="25932795" w:rsidR="00BF3CE0" w:rsidRPr="00BF3CE0" w:rsidRDefault="00BF3CE0" w:rsidP="00BF3CE0">
            <w:pPr>
              <w:jc w:val="center"/>
              <w:rPr>
                <w:b/>
                <w:bCs/>
              </w:rPr>
            </w:pPr>
            <w:r w:rsidRPr="00BF3CE0">
              <w:rPr>
                <w:b/>
                <w:bCs/>
              </w:rPr>
              <w:t>DOB</w:t>
            </w:r>
          </w:p>
        </w:tc>
        <w:tc>
          <w:tcPr>
            <w:tcW w:w="1843" w:type="dxa"/>
          </w:tcPr>
          <w:p w14:paraId="2EA92A44" w14:textId="4AACE7CA" w:rsidR="00BF3CE0" w:rsidRPr="00BF3CE0" w:rsidRDefault="00BF3CE0" w:rsidP="00BF3CE0">
            <w:pPr>
              <w:jc w:val="center"/>
              <w:rPr>
                <w:b/>
                <w:bCs/>
              </w:rPr>
            </w:pPr>
            <w:r w:rsidRPr="00BF3CE0">
              <w:rPr>
                <w:b/>
                <w:bCs/>
              </w:rPr>
              <w:t>Gender</w:t>
            </w:r>
          </w:p>
        </w:tc>
      </w:tr>
      <w:tr w:rsidR="00BF3CE0" w14:paraId="0BF33B0E" w14:textId="77777777" w:rsidTr="00815244">
        <w:tc>
          <w:tcPr>
            <w:tcW w:w="5387" w:type="dxa"/>
          </w:tcPr>
          <w:p w14:paraId="3A5A6779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</w:tcPr>
          <w:p w14:paraId="39404F7E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73367A00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</w:tr>
      <w:tr w:rsidR="00BF3CE0" w14:paraId="61BC72CC" w14:textId="77777777" w:rsidTr="00815244">
        <w:tc>
          <w:tcPr>
            <w:tcW w:w="5387" w:type="dxa"/>
          </w:tcPr>
          <w:p w14:paraId="62C107A2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</w:tcPr>
          <w:p w14:paraId="224ECA90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43BDC1B1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</w:tr>
      <w:tr w:rsidR="00BF3CE0" w14:paraId="0F02028A" w14:textId="77777777" w:rsidTr="00815244">
        <w:tc>
          <w:tcPr>
            <w:tcW w:w="5387" w:type="dxa"/>
          </w:tcPr>
          <w:p w14:paraId="0D2D2EAD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</w:tcPr>
          <w:p w14:paraId="19646B3B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C727BBE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</w:tr>
      <w:tr w:rsidR="00BF3CE0" w14:paraId="4D7F5172" w14:textId="77777777" w:rsidTr="00815244">
        <w:tc>
          <w:tcPr>
            <w:tcW w:w="5387" w:type="dxa"/>
          </w:tcPr>
          <w:p w14:paraId="5B282BCB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</w:tcPr>
          <w:p w14:paraId="2F24E569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581BEBE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</w:tr>
      <w:tr w:rsidR="00BF3CE0" w14:paraId="53F97C98" w14:textId="77777777" w:rsidTr="00815244">
        <w:tc>
          <w:tcPr>
            <w:tcW w:w="5387" w:type="dxa"/>
          </w:tcPr>
          <w:p w14:paraId="286454C3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</w:tcPr>
          <w:p w14:paraId="2C148838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2ABA9BD8" w14:textId="77777777" w:rsidR="00BF3CE0" w:rsidRDefault="00BF3CE0" w:rsidP="00E320B1">
            <w:pPr>
              <w:rPr>
                <w:sz w:val="24"/>
                <w:szCs w:val="24"/>
              </w:rPr>
            </w:pPr>
          </w:p>
        </w:tc>
      </w:tr>
    </w:tbl>
    <w:p w14:paraId="47973AAA" w14:textId="77777777" w:rsidR="006D70AA" w:rsidRDefault="006D70AA" w:rsidP="00E320B1">
      <w:pPr>
        <w:rPr>
          <w:b/>
          <w:sz w:val="24"/>
          <w:szCs w:val="24"/>
          <w:lang w:val="en-US"/>
        </w:rPr>
      </w:pPr>
    </w:p>
    <w:p w14:paraId="0F16303B" w14:textId="3371F7CD" w:rsidR="00E320B1" w:rsidRPr="00EC3FD7" w:rsidRDefault="00E320B1" w:rsidP="008F4229">
      <w:pPr>
        <w:ind w:left="2880" w:firstLine="720"/>
        <w:rPr>
          <w:b/>
          <w:sz w:val="24"/>
          <w:szCs w:val="24"/>
          <w:lang w:val="en-US"/>
        </w:rPr>
      </w:pPr>
      <w:r w:rsidRPr="00EC3FD7">
        <w:rPr>
          <w:b/>
          <w:sz w:val="24"/>
          <w:szCs w:val="24"/>
          <w:lang w:val="en-US"/>
        </w:rPr>
        <w:t xml:space="preserve"> Income Details</w:t>
      </w:r>
    </w:p>
    <w:tbl>
      <w:tblPr>
        <w:tblStyle w:val="TableGrid"/>
        <w:tblW w:w="0" w:type="auto"/>
        <w:tblInd w:w="1062" w:type="dxa"/>
        <w:tblLook w:val="04A0" w:firstRow="1" w:lastRow="0" w:firstColumn="1" w:lastColumn="0" w:noHBand="0" w:noVBand="1"/>
      </w:tblPr>
      <w:tblGrid>
        <w:gridCol w:w="2552"/>
        <w:gridCol w:w="2245"/>
        <w:gridCol w:w="2254"/>
      </w:tblGrid>
      <w:tr w:rsidR="00E320B1" w14:paraId="6728330D" w14:textId="77777777" w:rsidTr="008F4229">
        <w:tc>
          <w:tcPr>
            <w:tcW w:w="2552" w:type="dxa"/>
          </w:tcPr>
          <w:p w14:paraId="6144F849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come type</w:t>
            </w:r>
          </w:p>
        </w:tc>
        <w:tc>
          <w:tcPr>
            <w:tcW w:w="2245" w:type="dxa"/>
          </w:tcPr>
          <w:p w14:paraId="2DF5F2D8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come Type</w:t>
            </w:r>
          </w:p>
        </w:tc>
        <w:tc>
          <w:tcPr>
            <w:tcW w:w="2254" w:type="dxa"/>
          </w:tcPr>
          <w:p w14:paraId="4F7218A4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mount</w:t>
            </w:r>
          </w:p>
        </w:tc>
      </w:tr>
      <w:tr w:rsidR="00E320B1" w14:paraId="20620536" w14:textId="77777777" w:rsidTr="008F4229">
        <w:tc>
          <w:tcPr>
            <w:tcW w:w="2552" w:type="dxa"/>
          </w:tcPr>
          <w:p w14:paraId="0C3B7402" w14:textId="27720073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entrelink pension</w:t>
            </w:r>
          </w:p>
        </w:tc>
        <w:tc>
          <w:tcPr>
            <w:tcW w:w="2245" w:type="dxa"/>
          </w:tcPr>
          <w:p w14:paraId="5FDE34FC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6AA39397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</w:tr>
      <w:tr w:rsidR="008F4229" w14:paraId="454C04B4" w14:textId="77777777" w:rsidTr="008F4229">
        <w:tc>
          <w:tcPr>
            <w:tcW w:w="2552" w:type="dxa"/>
          </w:tcPr>
          <w:p w14:paraId="6CBCF452" w14:textId="59B44D18" w:rsidR="008F4229" w:rsidRDefault="008F4229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isability pension</w:t>
            </w:r>
          </w:p>
        </w:tc>
        <w:tc>
          <w:tcPr>
            <w:tcW w:w="2245" w:type="dxa"/>
          </w:tcPr>
          <w:p w14:paraId="27F5ECF2" w14:textId="77777777" w:rsidR="008F4229" w:rsidRDefault="008F4229" w:rsidP="008F422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208FBCD5" w14:textId="77777777" w:rsidR="008F4229" w:rsidRDefault="008F4229" w:rsidP="008F4229">
            <w:pPr>
              <w:rPr>
                <w:sz w:val="24"/>
                <w:szCs w:val="24"/>
                <w:lang w:val="en-US"/>
              </w:rPr>
            </w:pPr>
          </w:p>
        </w:tc>
      </w:tr>
      <w:tr w:rsidR="00E320B1" w14:paraId="771DD3CA" w14:textId="77777777" w:rsidTr="008F4229">
        <w:tc>
          <w:tcPr>
            <w:tcW w:w="2552" w:type="dxa"/>
          </w:tcPr>
          <w:p w14:paraId="6B6EBE08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amily payments</w:t>
            </w:r>
          </w:p>
        </w:tc>
        <w:tc>
          <w:tcPr>
            <w:tcW w:w="2245" w:type="dxa"/>
          </w:tcPr>
          <w:p w14:paraId="127D3BCF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696C3443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</w:tr>
      <w:tr w:rsidR="00E320B1" w14:paraId="39980E57" w14:textId="77777777" w:rsidTr="008F4229">
        <w:tc>
          <w:tcPr>
            <w:tcW w:w="2552" w:type="dxa"/>
          </w:tcPr>
          <w:p w14:paraId="4E52EA56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nt assistance</w:t>
            </w:r>
          </w:p>
        </w:tc>
        <w:tc>
          <w:tcPr>
            <w:tcW w:w="2245" w:type="dxa"/>
          </w:tcPr>
          <w:p w14:paraId="5DF4CC1E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134783CD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</w:tr>
      <w:tr w:rsidR="00E320B1" w14:paraId="5DFE5C2C" w14:textId="77777777" w:rsidTr="008F4229">
        <w:tc>
          <w:tcPr>
            <w:tcW w:w="2552" w:type="dxa"/>
          </w:tcPr>
          <w:p w14:paraId="196AE24B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intenance/CSA</w:t>
            </w:r>
          </w:p>
        </w:tc>
        <w:tc>
          <w:tcPr>
            <w:tcW w:w="2245" w:type="dxa"/>
          </w:tcPr>
          <w:p w14:paraId="3478240C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000BC12C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</w:tr>
      <w:tr w:rsidR="00E320B1" w14:paraId="39D4779F" w14:textId="77777777" w:rsidTr="008F4229">
        <w:tc>
          <w:tcPr>
            <w:tcW w:w="2552" w:type="dxa"/>
          </w:tcPr>
          <w:p w14:paraId="0222DDC1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age</w:t>
            </w:r>
          </w:p>
        </w:tc>
        <w:tc>
          <w:tcPr>
            <w:tcW w:w="2245" w:type="dxa"/>
          </w:tcPr>
          <w:p w14:paraId="0EA1E718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742B3D1D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</w:tr>
      <w:tr w:rsidR="00E320B1" w14:paraId="2653B243" w14:textId="77777777" w:rsidTr="008F4229">
        <w:tc>
          <w:tcPr>
            <w:tcW w:w="2552" w:type="dxa"/>
          </w:tcPr>
          <w:p w14:paraId="26FDF2CB" w14:textId="55F788B0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lf</w:t>
            </w:r>
            <w:r w:rsidR="003D44B1">
              <w:rPr>
                <w:sz w:val="24"/>
                <w:szCs w:val="24"/>
                <w:lang w:val="en-US"/>
              </w:rPr>
              <w:t>-</w:t>
            </w:r>
            <w:r>
              <w:rPr>
                <w:sz w:val="24"/>
                <w:szCs w:val="24"/>
                <w:lang w:val="en-US"/>
              </w:rPr>
              <w:t>employed</w:t>
            </w:r>
          </w:p>
        </w:tc>
        <w:tc>
          <w:tcPr>
            <w:tcW w:w="2245" w:type="dxa"/>
          </w:tcPr>
          <w:p w14:paraId="77581C07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0A3820EC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</w:tr>
      <w:tr w:rsidR="00E320B1" w14:paraId="45835CD2" w14:textId="77777777" w:rsidTr="008F4229">
        <w:tc>
          <w:tcPr>
            <w:tcW w:w="2552" w:type="dxa"/>
          </w:tcPr>
          <w:p w14:paraId="73EA747A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  <w:tc>
          <w:tcPr>
            <w:tcW w:w="2245" w:type="dxa"/>
          </w:tcPr>
          <w:p w14:paraId="048358BF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3DF04492" w14:textId="77777777" w:rsidR="00E320B1" w:rsidRDefault="00E320B1" w:rsidP="008F422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2F84EA4" w14:textId="6D6E8393" w:rsidR="008F4229" w:rsidRDefault="008F4229" w:rsidP="008F4229">
      <w:pPr>
        <w:rPr>
          <w:sz w:val="24"/>
          <w:szCs w:val="24"/>
          <w:lang w:val="en-US"/>
        </w:rPr>
      </w:pPr>
    </w:p>
    <w:p w14:paraId="43BA88BA" w14:textId="77777777" w:rsidR="00DE70BC" w:rsidRDefault="00DE70BC" w:rsidP="008F4229">
      <w:pPr>
        <w:rPr>
          <w:sz w:val="24"/>
          <w:szCs w:val="24"/>
          <w:lang w:val="en-US"/>
        </w:rPr>
      </w:pPr>
    </w:p>
    <w:p w14:paraId="7BFAAFA8" w14:textId="3BC395A0" w:rsidR="00DE70BC" w:rsidRPr="00546AEB" w:rsidRDefault="006D3D06" w:rsidP="008F4229">
      <w:pPr>
        <w:rPr>
          <w:b/>
          <w:bCs/>
          <w:sz w:val="24"/>
          <w:szCs w:val="24"/>
          <w:lang w:val="en-US"/>
        </w:rPr>
      </w:pPr>
      <w:r w:rsidRPr="00546AEB">
        <w:rPr>
          <w:b/>
          <w:bCs/>
          <w:sz w:val="24"/>
          <w:szCs w:val="24"/>
          <w:lang w:val="en-US"/>
        </w:rPr>
        <w:t>Present Financial matter:</w:t>
      </w:r>
    </w:p>
    <w:p w14:paraId="6AE7884E" w14:textId="3F480C25" w:rsidR="00D965A2" w:rsidRDefault="00BD3EAE" w:rsidP="00BD3EAE">
      <w:p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6824AD5" w14:textId="52EAF58D" w:rsidR="00D965A2" w:rsidRDefault="00BD3EAE" w:rsidP="00BD3EAE">
      <w:pPr>
        <w:tabs>
          <w:tab w:val="left" w:pos="2130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sectPr w:rsidR="00D965A2" w:rsidSect="00815244">
      <w:headerReference w:type="default" r:id="rId7"/>
      <w:footerReference w:type="default" r:id="rId8"/>
      <w:pgSz w:w="11906" w:h="16838"/>
      <w:pgMar w:top="720" w:right="720" w:bottom="720" w:left="72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AEA85" w14:textId="77777777" w:rsidR="0065547B" w:rsidRDefault="0065547B" w:rsidP="00E1489E">
      <w:pPr>
        <w:spacing w:after="0" w:line="240" w:lineRule="auto"/>
      </w:pPr>
      <w:r>
        <w:separator/>
      </w:r>
    </w:p>
  </w:endnote>
  <w:endnote w:type="continuationSeparator" w:id="0">
    <w:p w14:paraId="4883ECF6" w14:textId="77777777" w:rsidR="0065547B" w:rsidRDefault="0065547B" w:rsidP="00E148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FF0CB" w14:textId="36F31F43" w:rsidR="00A671F3" w:rsidRPr="0069429E" w:rsidRDefault="0069429E">
    <w:pPr>
      <w:pStyle w:val="Footer"/>
      <w:rPr>
        <w:sz w:val="18"/>
        <w:szCs w:val="18"/>
      </w:rPr>
    </w:pPr>
    <w:r w:rsidRPr="0069429E">
      <w:rPr>
        <w:sz w:val="18"/>
        <w:szCs w:val="18"/>
      </w:rPr>
      <w:t>S:\ER Program Shared\202</w:t>
    </w:r>
    <w:r w:rsidR="00BD3EAE">
      <w:rPr>
        <w:sz w:val="18"/>
        <w:szCs w:val="18"/>
      </w:rPr>
      <w:t>3</w:t>
    </w:r>
    <w:r w:rsidRPr="0069429E">
      <w:rPr>
        <w:sz w:val="18"/>
        <w:szCs w:val="18"/>
      </w:rPr>
      <w:t xml:space="preserve"> intak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EB390" w14:textId="77777777" w:rsidR="0065547B" w:rsidRDefault="0065547B" w:rsidP="00E1489E">
      <w:pPr>
        <w:spacing w:after="0" w:line="240" w:lineRule="auto"/>
      </w:pPr>
      <w:r>
        <w:separator/>
      </w:r>
    </w:p>
  </w:footnote>
  <w:footnote w:type="continuationSeparator" w:id="0">
    <w:p w14:paraId="7A71B6BC" w14:textId="77777777" w:rsidR="0065547B" w:rsidRDefault="0065547B" w:rsidP="00E148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7D56E" w14:textId="4A1A85C0" w:rsidR="00E1489E" w:rsidRDefault="002536F4" w:rsidP="00DF26EF">
    <w:pPr>
      <w:pStyle w:val="Header"/>
      <w:ind w:left="-426"/>
    </w:pPr>
    <w:r>
      <w:rPr>
        <w:b/>
        <w:noProof/>
        <w:sz w:val="40"/>
        <w:szCs w:val="40"/>
        <w:lang w:val="en-US"/>
      </w:rPr>
      <w:drawing>
        <wp:inline distT="0" distB="0" distL="0" distR="0" wp14:anchorId="7689E486" wp14:editId="34A76924">
          <wp:extent cx="1152525" cy="576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ans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9192" cy="589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C282D"/>
    <w:multiLevelType w:val="multilevel"/>
    <w:tmpl w:val="E726570A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DB94573"/>
    <w:multiLevelType w:val="hybridMultilevel"/>
    <w:tmpl w:val="0DC24E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814D8"/>
    <w:multiLevelType w:val="multilevel"/>
    <w:tmpl w:val="D3003B9E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B44074B"/>
    <w:multiLevelType w:val="hybridMultilevel"/>
    <w:tmpl w:val="F7C616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B11A23"/>
    <w:multiLevelType w:val="hybridMultilevel"/>
    <w:tmpl w:val="E06C41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4D5E00"/>
    <w:multiLevelType w:val="multilevel"/>
    <w:tmpl w:val="D3003B9E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8751942"/>
    <w:multiLevelType w:val="hybridMultilevel"/>
    <w:tmpl w:val="78D06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989253">
    <w:abstractNumId w:val="5"/>
  </w:num>
  <w:num w:numId="2" w16cid:durableId="2009360385">
    <w:abstractNumId w:val="0"/>
  </w:num>
  <w:num w:numId="3" w16cid:durableId="4941161">
    <w:abstractNumId w:val="3"/>
  </w:num>
  <w:num w:numId="4" w16cid:durableId="47149371">
    <w:abstractNumId w:val="2"/>
  </w:num>
  <w:num w:numId="5" w16cid:durableId="2049991728">
    <w:abstractNumId w:val="6"/>
  </w:num>
  <w:num w:numId="6" w16cid:durableId="104857654">
    <w:abstractNumId w:val="1"/>
  </w:num>
  <w:num w:numId="7" w16cid:durableId="13560057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LYwtzCxsDA0MLdQ0lEKTi0uzszPAykwNKoFALE8upstAAAA"/>
  </w:docVars>
  <w:rsids>
    <w:rsidRoot w:val="00EA782D"/>
    <w:rsid w:val="00010863"/>
    <w:rsid w:val="00013C61"/>
    <w:rsid w:val="00032DB3"/>
    <w:rsid w:val="000572C9"/>
    <w:rsid w:val="000666DC"/>
    <w:rsid w:val="000729F5"/>
    <w:rsid w:val="00080345"/>
    <w:rsid w:val="000B2985"/>
    <w:rsid w:val="00107E28"/>
    <w:rsid w:val="001223F9"/>
    <w:rsid w:val="00146AAD"/>
    <w:rsid w:val="001860F3"/>
    <w:rsid w:val="001924A6"/>
    <w:rsid w:val="00196C40"/>
    <w:rsid w:val="001D58A7"/>
    <w:rsid w:val="001F4F40"/>
    <w:rsid w:val="001F547A"/>
    <w:rsid w:val="00215A5B"/>
    <w:rsid w:val="0023172E"/>
    <w:rsid w:val="0024484C"/>
    <w:rsid w:val="002536F4"/>
    <w:rsid w:val="002C3D6D"/>
    <w:rsid w:val="002F0D10"/>
    <w:rsid w:val="00306D8C"/>
    <w:rsid w:val="00327EC8"/>
    <w:rsid w:val="0033513A"/>
    <w:rsid w:val="00335AC3"/>
    <w:rsid w:val="003463A6"/>
    <w:rsid w:val="0035337E"/>
    <w:rsid w:val="00363BED"/>
    <w:rsid w:val="0037146E"/>
    <w:rsid w:val="0038614E"/>
    <w:rsid w:val="00391E66"/>
    <w:rsid w:val="003D44B1"/>
    <w:rsid w:val="003F09B3"/>
    <w:rsid w:val="00400D9B"/>
    <w:rsid w:val="00450C0B"/>
    <w:rsid w:val="004510F7"/>
    <w:rsid w:val="00462537"/>
    <w:rsid w:val="0049700C"/>
    <w:rsid w:val="004D20D5"/>
    <w:rsid w:val="004D7F16"/>
    <w:rsid w:val="0051155D"/>
    <w:rsid w:val="00537E76"/>
    <w:rsid w:val="00541BFC"/>
    <w:rsid w:val="00546AEB"/>
    <w:rsid w:val="00555FF1"/>
    <w:rsid w:val="005563DE"/>
    <w:rsid w:val="00572041"/>
    <w:rsid w:val="00573995"/>
    <w:rsid w:val="00581575"/>
    <w:rsid w:val="005A3FFE"/>
    <w:rsid w:val="005D1B4A"/>
    <w:rsid w:val="005D3B01"/>
    <w:rsid w:val="006421C9"/>
    <w:rsid w:val="0065547B"/>
    <w:rsid w:val="0069429E"/>
    <w:rsid w:val="006A7032"/>
    <w:rsid w:val="006B798E"/>
    <w:rsid w:val="006D3D06"/>
    <w:rsid w:val="006D70AA"/>
    <w:rsid w:val="007025CA"/>
    <w:rsid w:val="00714800"/>
    <w:rsid w:val="00744BBA"/>
    <w:rsid w:val="0076240E"/>
    <w:rsid w:val="007940A1"/>
    <w:rsid w:val="007C2371"/>
    <w:rsid w:val="007E0C02"/>
    <w:rsid w:val="007F3D1E"/>
    <w:rsid w:val="00815244"/>
    <w:rsid w:val="00826B0B"/>
    <w:rsid w:val="00833CC3"/>
    <w:rsid w:val="008457D0"/>
    <w:rsid w:val="008977EF"/>
    <w:rsid w:val="008A716D"/>
    <w:rsid w:val="008B4678"/>
    <w:rsid w:val="008D2DF2"/>
    <w:rsid w:val="008D2E9B"/>
    <w:rsid w:val="008F4229"/>
    <w:rsid w:val="009063A1"/>
    <w:rsid w:val="009105E9"/>
    <w:rsid w:val="0096226C"/>
    <w:rsid w:val="009842AC"/>
    <w:rsid w:val="009D05BE"/>
    <w:rsid w:val="00A0554D"/>
    <w:rsid w:val="00A51240"/>
    <w:rsid w:val="00A671F3"/>
    <w:rsid w:val="00A82C5C"/>
    <w:rsid w:val="00A97D1E"/>
    <w:rsid w:val="00AB03A5"/>
    <w:rsid w:val="00AB0912"/>
    <w:rsid w:val="00AB646F"/>
    <w:rsid w:val="00AD13FD"/>
    <w:rsid w:val="00B0484F"/>
    <w:rsid w:val="00B24DF8"/>
    <w:rsid w:val="00B5368E"/>
    <w:rsid w:val="00B71E36"/>
    <w:rsid w:val="00B74710"/>
    <w:rsid w:val="00B80690"/>
    <w:rsid w:val="00B8297A"/>
    <w:rsid w:val="00BA7343"/>
    <w:rsid w:val="00BB283C"/>
    <w:rsid w:val="00BD3EAE"/>
    <w:rsid w:val="00BE5054"/>
    <w:rsid w:val="00BF3CE0"/>
    <w:rsid w:val="00C1766D"/>
    <w:rsid w:val="00C21126"/>
    <w:rsid w:val="00C35E95"/>
    <w:rsid w:val="00C4669B"/>
    <w:rsid w:val="00C655AD"/>
    <w:rsid w:val="00C96FCD"/>
    <w:rsid w:val="00CA7DD5"/>
    <w:rsid w:val="00D152DD"/>
    <w:rsid w:val="00D30292"/>
    <w:rsid w:val="00D54E95"/>
    <w:rsid w:val="00D62586"/>
    <w:rsid w:val="00D73047"/>
    <w:rsid w:val="00D77205"/>
    <w:rsid w:val="00D965A2"/>
    <w:rsid w:val="00DA0B0A"/>
    <w:rsid w:val="00DB1D38"/>
    <w:rsid w:val="00DD6906"/>
    <w:rsid w:val="00DE70BC"/>
    <w:rsid w:val="00DF1F0E"/>
    <w:rsid w:val="00DF26EF"/>
    <w:rsid w:val="00DF603A"/>
    <w:rsid w:val="00E125BA"/>
    <w:rsid w:val="00E1489E"/>
    <w:rsid w:val="00E20314"/>
    <w:rsid w:val="00E21439"/>
    <w:rsid w:val="00E320B1"/>
    <w:rsid w:val="00E50B9D"/>
    <w:rsid w:val="00E609B2"/>
    <w:rsid w:val="00EA782D"/>
    <w:rsid w:val="00EC0EF9"/>
    <w:rsid w:val="00EC3FD7"/>
    <w:rsid w:val="00EC624B"/>
    <w:rsid w:val="00ED4EA8"/>
    <w:rsid w:val="00F20260"/>
    <w:rsid w:val="00F6785E"/>
    <w:rsid w:val="00F8314A"/>
    <w:rsid w:val="00FA3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702901EE"/>
  <w15:chartTrackingRefBased/>
  <w15:docId w15:val="{E61B2015-DA27-4DD5-9CCB-112620E44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7E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06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69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48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489E"/>
  </w:style>
  <w:style w:type="paragraph" w:styleId="Footer">
    <w:name w:val="footer"/>
    <w:basedOn w:val="Normal"/>
    <w:link w:val="FooterChar"/>
    <w:uiPriority w:val="99"/>
    <w:unhideWhenUsed/>
    <w:rsid w:val="00E148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489E"/>
  </w:style>
  <w:style w:type="paragraph" w:styleId="ListParagraph">
    <w:name w:val="List Paragraph"/>
    <w:basedOn w:val="Normal"/>
    <w:uiPriority w:val="34"/>
    <w:qFormat/>
    <w:rsid w:val="00450C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513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1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7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i Marie Strange</dc:creator>
  <cp:keywords/>
  <dc:description/>
  <cp:lastModifiedBy>Tracey</cp:lastModifiedBy>
  <cp:revision>5</cp:revision>
  <cp:lastPrinted>2021-01-31T22:41:00Z</cp:lastPrinted>
  <dcterms:created xsi:type="dcterms:W3CDTF">2022-10-18T03:29:00Z</dcterms:created>
  <dcterms:modified xsi:type="dcterms:W3CDTF">2023-04-21T01:10:00Z</dcterms:modified>
</cp:coreProperties>
</file>